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76F156" w14:textId="06A57B20" w:rsidR="00C82225" w:rsidRDefault="008A4971">
      <w:r>
        <w:rPr>
          <w:b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4FEA38" wp14:editId="5E482A9D">
                <wp:simplePos x="0" y="0"/>
                <wp:positionH relativeFrom="column">
                  <wp:posOffset>91440</wp:posOffset>
                </wp:positionH>
                <wp:positionV relativeFrom="paragraph">
                  <wp:posOffset>-114299</wp:posOffset>
                </wp:positionV>
                <wp:extent cx="5663565" cy="8869680"/>
                <wp:effectExtent l="0" t="0" r="13335" b="26670"/>
                <wp:wrapNone/>
                <wp:docPr id="117" name="Text Box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63565" cy="88696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76E5C19" w14:textId="6D6E272A" w:rsidR="001F3950" w:rsidRPr="00780CB7" w:rsidRDefault="00780CB7" w:rsidP="008A4971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780CB7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CARE PLAN UPDATE</w:t>
                            </w:r>
                          </w:p>
                          <w:p w14:paraId="35E1624E" w14:textId="2285217B" w:rsidR="00780CB7" w:rsidRDefault="00780CB7" w:rsidP="008A4971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67D88728" w14:textId="0500BCDE" w:rsidR="00780CB7" w:rsidRPr="00BF7615" w:rsidRDefault="00780CB7" w:rsidP="008A497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BF7615">
                              <w:rPr>
                                <w:sz w:val="24"/>
                                <w:szCs w:val="24"/>
                              </w:rPr>
                              <w:t xml:space="preserve">NAME…………………………………………………………   ROOM NUMBER……………… </w:t>
                            </w:r>
                          </w:p>
                          <w:tbl>
                            <w:tblPr>
                              <w:tblStyle w:val="TableGrid"/>
                              <w:tblW w:w="824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206"/>
                              <w:gridCol w:w="4650"/>
                              <w:gridCol w:w="1214"/>
                              <w:gridCol w:w="1175"/>
                            </w:tblGrid>
                            <w:tr w:rsidR="00780CB7" w14:paraId="132D57DC" w14:textId="77777777" w:rsidTr="00BF7615">
                              <w:trPr>
                                <w:trHeight w:val="512"/>
                              </w:trPr>
                              <w:tc>
                                <w:tcPr>
                                  <w:tcW w:w="1206" w:type="dxa"/>
                                </w:tcPr>
                                <w:p w14:paraId="3BBB1AA0" w14:textId="539B8875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 xml:space="preserve"> DATE</w:t>
                                  </w:r>
                                </w:p>
                              </w:tc>
                              <w:tc>
                                <w:tcPr>
                                  <w:tcW w:w="4650" w:type="dxa"/>
                                </w:tcPr>
                                <w:p w14:paraId="13F9369B" w14:textId="30D07BB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 xml:space="preserve">                    UPDATE</w:t>
                                  </w:r>
                                </w:p>
                              </w:tc>
                              <w:tc>
                                <w:tcPr>
                                  <w:tcW w:w="1214" w:type="dxa"/>
                                </w:tcPr>
                                <w:p w14:paraId="5AB0A0EA" w14:textId="5E9F2A5A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NAME</w:t>
                                  </w:r>
                                </w:p>
                              </w:tc>
                              <w:tc>
                                <w:tcPr>
                                  <w:tcW w:w="1175" w:type="dxa"/>
                                </w:tcPr>
                                <w:p w14:paraId="451A0B39" w14:textId="127A7BEC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SIGN</w:t>
                                  </w:r>
                                </w:p>
                              </w:tc>
                            </w:tr>
                            <w:tr w:rsidR="00780CB7" w14:paraId="0A532836" w14:textId="77777777" w:rsidTr="00BF7615">
                              <w:trPr>
                                <w:trHeight w:val="743"/>
                              </w:trPr>
                              <w:tc>
                                <w:tcPr>
                                  <w:tcW w:w="1206" w:type="dxa"/>
                                </w:tcPr>
                                <w:p w14:paraId="4D9057B5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50" w:type="dxa"/>
                                </w:tcPr>
                                <w:p w14:paraId="35818ADA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14" w:type="dxa"/>
                                </w:tcPr>
                                <w:p w14:paraId="45B8ADB4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5" w:type="dxa"/>
                                </w:tcPr>
                                <w:p w14:paraId="58ECAA6E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780CB7" w14:paraId="1B94C64E" w14:textId="77777777" w:rsidTr="00BF7615">
                              <w:trPr>
                                <w:trHeight w:val="743"/>
                              </w:trPr>
                              <w:tc>
                                <w:tcPr>
                                  <w:tcW w:w="1206" w:type="dxa"/>
                                </w:tcPr>
                                <w:p w14:paraId="333A68D3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50" w:type="dxa"/>
                                </w:tcPr>
                                <w:p w14:paraId="62D42BE2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14" w:type="dxa"/>
                                </w:tcPr>
                                <w:p w14:paraId="00A47704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5" w:type="dxa"/>
                                </w:tcPr>
                                <w:p w14:paraId="407675DF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780CB7" w14:paraId="241580B9" w14:textId="77777777" w:rsidTr="00BF7615">
                              <w:trPr>
                                <w:trHeight w:val="743"/>
                              </w:trPr>
                              <w:tc>
                                <w:tcPr>
                                  <w:tcW w:w="1206" w:type="dxa"/>
                                </w:tcPr>
                                <w:p w14:paraId="3588588E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50" w:type="dxa"/>
                                </w:tcPr>
                                <w:p w14:paraId="4ABA1E98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14" w:type="dxa"/>
                                </w:tcPr>
                                <w:p w14:paraId="61349358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5" w:type="dxa"/>
                                </w:tcPr>
                                <w:p w14:paraId="390586EA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780CB7" w14:paraId="0D77AA1B" w14:textId="77777777" w:rsidTr="00BF7615">
                              <w:trPr>
                                <w:trHeight w:val="743"/>
                              </w:trPr>
                              <w:tc>
                                <w:tcPr>
                                  <w:tcW w:w="1206" w:type="dxa"/>
                                </w:tcPr>
                                <w:p w14:paraId="67F7F825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50" w:type="dxa"/>
                                </w:tcPr>
                                <w:p w14:paraId="2EF79376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14" w:type="dxa"/>
                                </w:tcPr>
                                <w:p w14:paraId="6AE0DE8C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5" w:type="dxa"/>
                                </w:tcPr>
                                <w:p w14:paraId="4FC6820A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780CB7" w14:paraId="033D45C6" w14:textId="77777777" w:rsidTr="00BF7615">
                              <w:trPr>
                                <w:trHeight w:val="743"/>
                              </w:trPr>
                              <w:tc>
                                <w:tcPr>
                                  <w:tcW w:w="1206" w:type="dxa"/>
                                </w:tcPr>
                                <w:p w14:paraId="42C57393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50" w:type="dxa"/>
                                </w:tcPr>
                                <w:p w14:paraId="2BEF96DC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14" w:type="dxa"/>
                                </w:tcPr>
                                <w:p w14:paraId="217B4233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5" w:type="dxa"/>
                                </w:tcPr>
                                <w:p w14:paraId="10A774EC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780CB7" w14:paraId="6F869ED3" w14:textId="77777777" w:rsidTr="00BF7615">
                              <w:trPr>
                                <w:trHeight w:val="743"/>
                              </w:trPr>
                              <w:tc>
                                <w:tcPr>
                                  <w:tcW w:w="1206" w:type="dxa"/>
                                </w:tcPr>
                                <w:p w14:paraId="60AA6DB5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50" w:type="dxa"/>
                                </w:tcPr>
                                <w:p w14:paraId="053F9C1D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14" w:type="dxa"/>
                                </w:tcPr>
                                <w:p w14:paraId="7454C977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5" w:type="dxa"/>
                                </w:tcPr>
                                <w:p w14:paraId="73C1DEA0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780CB7" w14:paraId="29C9C008" w14:textId="77777777" w:rsidTr="00BF7615">
                              <w:trPr>
                                <w:trHeight w:val="743"/>
                              </w:trPr>
                              <w:tc>
                                <w:tcPr>
                                  <w:tcW w:w="1206" w:type="dxa"/>
                                </w:tcPr>
                                <w:p w14:paraId="1A880ADA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50" w:type="dxa"/>
                                </w:tcPr>
                                <w:p w14:paraId="70150CF5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14" w:type="dxa"/>
                                </w:tcPr>
                                <w:p w14:paraId="729F02F2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5" w:type="dxa"/>
                                </w:tcPr>
                                <w:p w14:paraId="5940E623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780CB7" w14:paraId="1F1637A6" w14:textId="77777777" w:rsidTr="00BF7615">
                              <w:trPr>
                                <w:trHeight w:val="743"/>
                              </w:trPr>
                              <w:tc>
                                <w:tcPr>
                                  <w:tcW w:w="1206" w:type="dxa"/>
                                </w:tcPr>
                                <w:p w14:paraId="2D28F138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50" w:type="dxa"/>
                                </w:tcPr>
                                <w:p w14:paraId="16BAC3D8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14" w:type="dxa"/>
                                </w:tcPr>
                                <w:p w14:paraId="15F7E86C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5" w:type="dxa"/>
                                </w:tcPr>
                                <w:p w14:paraId="629C3E7D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780CB7" w14:paraId="55BB3CCB" w14:textId="77777777" w:rsidTr="00BF7615">
                              <w:trPr>
                                <w:trHeight w:val="743"/>
                              </w:trPr>
                              <w:tc>
                                <w:tcPr>
                                  <w:tcW w:w="1206" w:type="dxa"/>
                                </w:tcPr>
                                <w:p w14:paraId="3261A6E9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50" w:type="dxa"/>
                                </w:tcPr>
                                <w:p w14:paraId="674CF6AF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14" w:type="dxa"/>
                                </w:tcPr>
                                <w:p w14:paraId="0EA080B4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5" w:type="dxa"/>
                                </w:tcPr>
                                <w:p w14:paraId="3E7626CC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780CB7" w14:paraId="0F96FD7E" w14:textId="77777777" w:rsidTr="00BF7615">
                              <w:trPr>
                                <w:trHeight w:val="743"/>
                              </w:trPr>
                              <w:tc>
                                <w:tcPr>
                                  <w:tcW w:w="1206" w:type="dxa"/>
                                </w:tcPr>
                                <w:p w14:paraId="0B182C0A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50" w:type="dxa"/>
                                </w:tcPr>
                                <w:p w14:paraId="395E2B83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14" w:type="dxa"/>
                                </w:tcPr>
                                <w:p w14:paraId="6CB81D0D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5" w:type="dxa"/>
                                </w:tcPr>
                                <w:p w14:paraId="6E3F5B1B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780CB7" w14:paraId="7C5E0929" w14:textId="77777777" w:rsidTr="00BF7615">
                              <w:trPr>
                                <w:trHeight w:val="743"/>
                              </w:trPr>
                              <w:tc>
                                <w:tcPr>
                                  <w:tcW w:w="1206" w:type="dxa"/>
                                </w:tcPr>
                                <w:p w14:paraId="2E8786CB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50" w:type="dxa"/>
                                </w:tcPr>
                                <w:p w14:paraId="204AE02E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14" w:type="dxa"/>
                                </w:tcPr>
                                <w:p w14:paraId="738714A8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5" w:type="dxa"/>
                                </w:tcPr>
                                <w:p w14:paraId="203069F8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780CB7" w14:paraId="45432E57" w14:textId="77777777" w:rsidTr="00BF7615">
                              <w:trPr>
                                <w:trHeight w:val="743"/>
                              </w:trPr>
                              <w:tc>
                                <w:tcPr>
                                  <w:tcW w:w="1206" w:type="dxa"/>
                                </w:tcPr>
                                <w:p w14:paraId="3E926155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50" w:type="dxa"/>
                                </w:tcPr>
                                <w:p w14:paraId="10ACC20A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14" w:type="dxa"/>
                                </w:tcPr>
                                <w:p w14:paraId="4E9CAA09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5" w:type="dxa"/>
                                </w:tcPr>
                                <w:p w14:paraId="6B340225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780CB7" w14:paraId="2AB352DB" w14:textId="77777777" w:rsidTr="00BF7615">
                              <w:trPr>
                                <w:trHeight w:val="743"/>
                              </w:trPr>
                              <w:tc>
                                <w:tcPr>
                                  <w:tcW w:w="1206" w:type="dxa"/>
                                </w:tcPr>
                                <w:p w14:paraId="3D55A4D6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50" w:type="dxa"/>
                                </w:tcPr>
                                <w:p w14:paraId="19A1686E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14" w:type="dxa"/>
                                </w:tcPr>
                                <w:p w14:paraId="603010C3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5" w:type="dxa"/>
                                </w:tcPr>
                                <w:p w14:paraId="2EFFE9A6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780CB7" w14:paraId="4DED599A" w14:textId="77777777" w:rsidTr="00BF7615">
                              <w:trPr>
                                <w:trHeight w:val="743"/>
                              </w:trPr>
                              <w:tc>
                                <w:tcPr>
                                  <w:tcW w:w="1206" w:type="dxa"/>
                                </w:tcPr>
                                <w:p w14:paraId="3C7E7553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50" w:type="dxa"/>
                                </w:tcPr>
                                <w:p w14:paraId="5A67BBDB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14" w:type="dxa"/>
                                </w:tcPr>
                                <w:p w14:paraId="589E9E11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5" w:type="dxa"/>
                                </w:tcPr>
                                <w:p w14:paraId="5822E663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780CB7" w14:paraId="77986B01" w14:textId="77777777" w:rsidTr="00BF7615">
                              <w:trPr>
                                <w:trHeight w:val="743"/>
                              </w:trPr>
                              <w:tc>
                                <w:tcPr>
                                  <w:tcW w:w="1206" w:type="dxa"/>
                                </w:tcPr>
                                <w:p w14:paraId="25934988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50" w:type="dxa"/>
                                </w:tcPr>
                                <w:p w14:paraId="1E789F0E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14" w:type="dxa"/>
                                </w:tcPr>
                                <w:p w14:paraId="147A9BDA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5" w:type="dxa"/>
                                </w:tcPr>
                                <w:p w14:paraId="3EB9C3C6" w14:textId="77777777" w:rsidR="00780CB7" w:rsidRDefault="00780CB7" w:rsidP="008A497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86228AC" w14:textId="27989DF7" w:rsidR="00780CB7" w:rsidRPr="001209E8" w:rsidRDefault="001209E8" w:rsidP="00780CB7">
                            <w:pPr>
                              <w:rPr>
                                <w:i/>
                                <w:iCs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  <w:r w:rsidRPr="001209E8">
                              <w:rPr>
                                <w:i/>
                                <w:iCs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Plans must be updated in line with Company Polic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4FEA38" id="_x0000_t202" coordsize="21600,21600" o:spt="202" path="m,l,21600r21600,l21600,xe">
                <v:stroke joinstyle="miter"/>
                <v:path gradientshapeok="t" o:connecttype="rect"/>
              </v:shapetype>
              <v:shape id="Text Box 117" o:spid="_x0000_s1026" type="#_x0000_t202" style="position:absolute;margin-left:7.2pt;margin-top:-9pt;width:445.95pt;height:69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" fillcolor="white [3201]" strokeweight=".5pt">
                <v:textbox>
                  <w:txbxContent>
                    <w:p w14:paraId="576E5C19" w14:textId="6D6E272A" w:rsidR="001F3950" w:rsidRPr="00780CB7" w:rsidRDefault="00780CB7" w:rsidP="008A4971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780CB7">
                        <w:rPr>
                          <w:b/>
                          <w:bCs/>
                          <w:sz w:val="24"/>
                          <w:szCs w:val="24"/>
                        </w:rPr>
                        <w:t>CARE PLAN UPDATE</w:t>
                      </w:r>
                    </w:p>
                    <w:p w14:paraId="35E1624E" w14:textId="2285217B" w:rsidR="00780CB7" w:rsidRDefault="00780CB7" w:rsidP="008A4971">
                      <w:pPr>
                        <w:rPr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67D88728" w14:textId="0500BCDE" w:rsidR="00780CB7" w:rsidRPr="00BF7615" w:rsidRDefault="00780CB7" w:rsidP="008A4971">
                      <w:pPr>
                        <w:rPr>
                          <w:sz w:val="24"/>
                          <w:szCs w:val="24"/>
                        </w:rPr>
                      </w:pPr>
                      <w:r w:rsidRPr="00BF7615">
                        <w:rPr>
                          <w:sz w:val="24"/>
                          <w:szCs w:val="24"/>
                        </w:rPr>
                        <w:t xml:space="preserve">NAME…………………………………………………………   ROOM NUMBER……………… </w:t>
                      </w:r>
                    </w:p>
                    <w:tbl>
                      <w:tblPr>
                        <w:tblStyle w:val="TableGrid"/>
                        <w:tblW w:w="8245" w:type="dxa"/>
                        <w:tblLook w:val="04A0" w:firstRow="1" w:lastRow="0" w:firstColumn="1" w:lastColumn="0" w:noHBand="0" w:noVBand="1"/>
                      </w:tblPr>
                      <w:tblGrid>
                        <w:gridCol w:w="1206"/>
                        <w:gridCol w:w="4650"/>
                        <w:gridCol w:w="1214"/>
                        <w:gridCol w:w="1175"/>
                      </w:tblGrid>
                      <w:tr w:rsidR="00780CB7" w14:paraId="132D57DC" w14:textId="77777777" w:rsidTr="00BF7615">
                        <w:trPr>
                          <w:trHeight w:val="512"/>
                        </w:trPr>
                        <w:tc>
                          <w:tcPr>
                            <w:tcW w:w="1206" w:type="dxa"/>
                          </w:tcPr>
                          <w:p w14:paraId="3BBB1AA0" w14:textId="539B8875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 DATE</w:t>
                            </w:r>
                          </w:p>
                        </w:tc>
                        <w:tc>
                          <w:tcPr>
                            <w:tcW w:w="4650" w:type="dxa"/>
                          </w:tcPr>
                          <w:p w14:paraId="13F9369B" w14:textId="30D07BB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                    UPDATE</w:t>
                            </w:r>
                          </w:p>
                        </w:tc>
                        <w:tc>
                          <w:tcPr>
                            <w:tcW w:w="1214" w:type="dxa"/>
                          </w:tcPr>
                          <w:p w14:paraId="5AB0A0EA" w14:textId="5E9F2A5A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NAME</w:t>
                            </w:r>
                          </w:p>
                        </w:tc>
                        <w:tc>
                          <w:tcPr>
                            <w:tcW w:w="1175" w:type="dxa"/>
                          </w:tcPr>
                          <w:p w14:paraId="451A0B39" w14:textId="127A7BEC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SIGN</w:t>
                            </w:r>
                          </w:p>
                        </w:tc>
                      </w:tr>
                      <w:tr w:rsidR="00780CB7" w14:paraId="0A532836" w14:textId="77777777" w:rsidTr="00BF7615">
                        <w:trPr>
                          <w:trHeight w:val="743"/>
                        </w:trPr>
                        <w:tc>
                          <w:tcPr>
                            <w:tcW w:w="1206" w:type="dxa"/>
                          </w:tcPr>
                          <w:p w14:paraId="4D9057B5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650" w:type="dxa"/>
                          </w:tcPr>
                          <w:p w14:paraId="35818ADA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214" w:type="dxa"/>
                          </w:tcPr>
                          <w:p w14:paraId="45B8ADB4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175" w:type="dxa"/>
                          </w:tcPr>
                          <w:p w14:paraId="58ECAA6E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780CB7" w14:paraId="1B94C64E" w14:textId="77777777" w:rsidTr="00BF7615">
                        <w:trPr>
                          <w:trHeight w:val="743"/>
                        </w:trPr>
                        <w:tc>
                          <w:tcPr>
                            <w:tcW w:w="1206" w:type="dxa"/>
                          </w:tcPr>
                          <w:p w14:paraId="333A68D3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650" w:type="dxa"/>
                          </w:tcPr>
                          <w:p w14:paraId="62D42BE2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214" w:type="dxa"/>
                          </w:tcPr>
                          <w:p w14:paraId="00A47704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175" w:type="dxa"/>
                          </w:tcPr>
                          <w:p w14:paraId="407675DF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780CB7" w14:paraId="241580B9" w14:textId="77777777" w:rsidTr="00BF7615">
                        <w:trPr>
                          <w:trHeight w:val="743"/>
                        </w:trPr>
                        <w:tc>
                          <w:tcPr>
                            <w:tcW w:w="1206" w:type="dxa"/>
                          </w:tcPr>
                          <w:p w14:paraId="3588588E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650" w:type="dxa"/>
                          </w:tcPr>
                          <w:p w14:paraId="4ABA1E98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214" w:type="dxa"/>
                          </w:tcPr>
                          <w:p w14:paraId="61349358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175" w:type="dxa"/>
                          </w:tcPr>
                          <w:p w14:paraId="390586EA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780CB7" w14:paraId="0D77AA1B" w14:textId="77777777" w:rsidTr="00BF7615">
                        <w:trPr>
                          <w:trHeight w:val="743"/>
                        </w:trPr>
                        <w:tc>
                          <w:tcPr>
                            <w:tcW w:w="1206" w:type="dxa"/>
                          </w:tcPr>
                          <w:p w14:paraId="67F7F825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650" w:type="dxa"/>
                          </w:tcPr>
                          <w:p w14:paraId="2EF79376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214" w:type="dxa"/>
                          </w:tcPr>
                          <w:p w14:paraId="6AE0DE8C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175" w:type="dxa"/>
                          </w:tcPr>
                          <w:p w14:paraId="4FC6820A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780CB7" w14:paraId="033D45C6" w14:textId="77777777" w:rsidTr="00BF7615">
                        <w:trPr>
                          <w:trHeight w:val="743"/>
                        </w:trPr>
                        <w:tc>
                          <w:tcPr>
                            <w:tcW w:w="1206" w:type="dxa"/>
                          </w:tcPr>
                          <w:p w14:paraId="42C57393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650" w:type="dxa"/>
                          </w:tcPr>
                          <w:p w14:paraId="2BEF96DC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214" w:type="dxa"/>
                          </w:tcPr>
                          <w:p w14:paraId="217B4233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175" w:type="dxa"/>
                          </w:tcPr>
                          <w:p w14:paraId="10A774EC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780CB7" w14:paraId="6F869ED3" w14:textId="77777777" w:rsidTr="00BF7615">
                        <w:trPr>
                          <w:trHeight w:val="743"/>
                        </w:trPr>
                        <w:tc>
                          <w:tcPr>
                            <w:tcW w:w="1206" w:type="dxa"/>
                          </w:tcPr>
                          <w:p w14:paraId="60AA6DB5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650" w:type="dxa"/>
                          </w:tcPr>
                          <w:p w14:paraId="053F9C1D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214" w:type="dxa"/>
                          </w:tcPr>
                          <w:p w14:paraId="7454C977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175" w:type="dxa"/>
                          </w:tcPr>
                          <w:p w14:paraId="73C1DEA0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780CB7" w14:paraId="29C9C008" w14:textId="77777777" w:rsidTr="00BF7615">
                        <w:trPr>
                          <w:trHeight w:val="743"/>
                        </w:trPr>
                        <w:tc>
                          <w:tcPr>
                            <w:tcW w:w="1206" w:type="dxa"/>
                          </w:tcPr>
                          <w:p w14:paraId="1A880ADA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650" w:type="dxa"/>
                          </w:tcPr>
                          <w:p w14:paraId="70150CF5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214" w:type="dxa"/>
                          </w:tcPr>
                          <w:p w14:paraId="729F02F2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175" w:type="dxa"/>
                          </w:tcPr>
                          <w:p w14:paraId="5940E623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780CB7" w14:paraId="1F1637A6" w14:textId="77777777" w:rsidTr="00BF7615">
                        <w:trPr>
                          <w:trHeight w:val="743"/>
                        </w:trPr>
                        <w:tc>
                          <w:tcPr>
                            <w:tcW w:w="1206" w:type="dxa"/>
                          </w:tcPr>
                          <w:p w14:paraId="2D28F138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650" w:type="dxa"/>
                          </w:tcPr>
                          <w:p w14:paraId="16BAC3D8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214" w:type="dxa"/>
                          </w:tcPr>
                          <w:p w14:paraId="15F7E86C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175" w:type="dxa"/>
                          </w:tcPr>
                          <w:p w14:paraId="629C3E7D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780CB7" w14:paraId="55BB3CCB" w14:textId="77777777" w:rsidTr="00BF7615">
                        <w:trPr>
                          <w:trHeight w:val="743"/>
                        </w:trPr>
                        <w:tc>
                          <w:tcPr>
                            <w:tcW w:w="1206" w:type="dxa"/>
                          </w:tcPr>
                          <w:p w14:paraId="3261A6E9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650" w:type="dxa"/>
                          </w:tcPr>
                          <w:p w14:paraId="674CF6AF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214" w:type="dxa"/>
                          </w:tcPr>
                          <w:p w14:paraId="0EA080B4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175" w:type="dxa"/>
                          </w:tcPr>
                          <w:p w14:paraId="3E7626CC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780CB7" w14:paraId="0F96FD7E" w14:textId="77777777" w:rsidTr="00BF7615">
                        <w:trPr>
                          <w:trHeight w:val="743"/>
                        </w:trPr>
                        <w:tc>
                          <w:tcPr>
                            <w:tcW w:w="1206" w:type="dxa"/>
                          </w:tcPr>
                          <w:p w14:paraId="0B182C0A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650" w:type="dxa"/>
                          </w:tcPr>
                          <w:p w14:paraId="395E2B83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214" w:type="dxa"/>
                          </w:tcPr>
                          <w:p w14:paraId="6CB81D0D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175" w:type="dxa"/>
                          </w:tcPr>
                          <w:p w14:paraId="6E3F5B1B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780CB7" w14:paraId="7C5E0929" w14:textId="77777777" w:rsidTr="00BF7615">
                        <w:trPr>
                          <w:trHeight w:val="743"/>
                        </w:trPr>
                        <w:tc>
                          <w:tcPr>
                            <w:tcW w:w="1206" w:type="dxa"/>
                          </w:tcPr>
                          <w:p w14:paraId="2E8786CB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650" w:type="dxa"/>
                          </w:tcPr>
                          <w:p w14:paraId="204AE02E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214" w:type="dxa"/>
                          </w:tcPr>
                          <w:p w14:paraId="738714A8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175" w:type="dxa"/>
                          </w:tcPr>
                          <w:p w14:paraId="203069F8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780CB7" w14:paraId="45432E57" w14:textId="77777777" w:rsidTr="00BF7615">
                        <w:trPr>
                          <w:trHeight w:val="743"/>
                        </w:trPr>
                        <w:tc>
                          <w:tcPr>
                            <w:tcW w:w="1206" w:type="dxa"/>
                          </w:tcPr>
                          <w:p w14:paraId="3E926155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650" w:type="dxa"/>
                          </w:tcPr>
                          <w:p w14:paraId="10ACC20A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214" w:type="dxa"/>
                          </w:tcPr>
                          <w:p w14:paraId="4E9CAA09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175" w:type="dxa"/>
                          </w:tcPr>
                          <w:p w14:paraId="6B340225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780CB7" w14:paraId="2AB352DB" w14:textId="77777777" w:rsidTr="00BF7615">
                        <w:trPr>
                          <w:trHeight w:val="743"/>
                        </w:trPr>
                        <w:tc>
                          <w:tcPr>
                            <w:tcW w:w="1206" w:type="dxa"/>
                          </w:tcPr>
                          <w:p w14:paraId="3D55A4D6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650" w:type="dxa"/>
                          </w:tcPr>
                          <w:p w14:paraId="19A1686E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214" w:type="dxa"/>
                          </w:tcPr>
                          <w:p w14:paraId="603010C3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175" w:type="dxa"/>
                          </w:tcPr>
                          <w:p w14:paraId="2EFFE9A6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780CB7" w14:paraId="4DED599A" w14:textId="77777777" w:rsidTr="00BF7615">
                        <w:trPr>
                          <w:trHeight w:val="743"/>
                        </w:trPr>
                        <w:tc>
                          <w:tcPr>
                            <w:tcW w:w="1206" w:type="dxa"/>
                          </w:tcPr>
                          <w:p w14:paraId="3C7E7553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650" w:type="dxa"/>
                          </w:tcPr>
                          <w:p w14:paraId="5A67BBDB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214" w:type="dxa"/>
                          </w:tcPr>
                          <w:p w14:paraId="589E9E11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175" w:type="dxa"/>
                          </w:tcPr>
                          <w:p w14:paraId="5822E663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780CB7" w14:paraId="77986B01" w14:textId="77777777" w:rsidTr="00BF7615">
                        <w:trPr>
                          <w:trHeight w:val="743"/>
                        </w:trPr>
                        <w:tc>
                          <w:tcPr>
                            <w:tcW w:w="1206" w:type="dxa"/>
                          </w:tcPr>
                          <w:p w14:paraId="25934988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650" w:type="dxa"/>
                          </w:tcPr>
                          <w:p w14:paraId="1E789F0E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214" w:type="dxa"/>
                          </w:tcPr>
                          <w:p w14:paraId="147A9BDA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175" w:type="dxa"/>
                          </w:tcPr>
                          <w:p w14:paraId="3EB9C3C6" w14:textId="77777777" w:rsidR="00780CB7" w:rsidRDefault="00780CB7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14:paraId="686228AC" w14:textId="27989DF7" w:rsidR="00780CB7" w:rsidRPr="001209E8" w:rsidRDefault="001209E8" w:rsidP="00780CB7">
                      <w:pPr>
                        <w:rPr>
                          <w:i/>
                          <w:iCs/>
                          <w:color w:val="767171" w:themeColor="background2" w:themeShade="80"/>
                          <w:sz w:val="20"/>
                          <w:szCs w:val="20"/>
                        </w:rPr>
                      </w:pPr>
                      <w:r w:rsidRPr="001209E8">
                        <w:rPr>
                          <w:i/>
                          <w:iCs/>
                          <w:color w:val="767171" w:themeColor="background2" w:themeShade="80"/>
                          <w:sz w:val="20"/>
                          <w:szCs w:val="20"/>
                        </w:rPr>
                        <w:t>Plans must be updated in line with Company Policy</w:t>
                      </w:r>
                    </w:p>
                  </w:txbxContent>
                </v:textbox>
              </v:shape>
            </w:pict>
          </mc:Fallback>
        </mc:AlternateContent>
      </w:r>
    </w:p>
    <w:sectPr w:rsidR="00C82225">
      <w:foot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4B2E74" w14:textId="77777777" w:rsidR="004F0F13" w:rsidRDefault="004F0F13" w:rsidP="00926303">
      <w:pPr>
        <w:spacing w:after="0" w:line="240" w:lineRule="auto"/>
      </w:pPr>
      <w:r>
        <w:separator/>
      </w:r>
    </w:p>
  </w:endnote>
  <w:endnote w:type="continuationSeparator" w:id="0">
    <w:p w14:paraId="16D820C3" w14:textId="77777777" w:rsidR="004F0F13" w:rsidRDefault="004F0F13" w:rsidP="009263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71CBD" w14:textId="3DBE5829" w:rsidR="00926303" w:rsidRDefault="001774E4">
    <w:pPr>
      <w:pStyle w:val="Footer"/>
    </w:pPr>
    <w:r w:rsidRPr="001774E4">
      <w:t>https://www.alisonjmoore.com</w:t>
    </w:r>
    <w:r w:rsidR="00926303">
      <w:t xml:space="preserve"> </w:t>
    </w:r>
    <w:r w:rsidR="00926303">
      <w:rPr>
        <w:rFonts w:cstheme="minorHAnsi"/>
      </w:rPr>
      <w:t>©</w:t>
    </w:r>
  </w:p>
  <w:p w14:paraId="5279F9A1" w14:textId="77777777" w:rsidR="00926303" w:rsidRDefault="009263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95C9D4" w14:textId="77777777" w:rsidR="004F0F13" w:rsidRDefault="004F0F13" w:rsidP="00926303">
      <w:pPr>
        <w:spacing w:after="0" w:line="240" w:lineRule="auto"/>
      </w:pPr>
      <w:r>
        <w:separator/>
      </w:r>
    </w:p>
  </w:footnote>
  <w:footnote w:type="continuationSeparator" w:id="0">
    <w:p w14:paraId="020E7CD6" w14:textId="77777777" w:rsidR="004F0F13" w:rsidRDefault="004F0F13" w:rsidP="0092630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Nrc0MzMzMDSxMDNR0lEKTi0uzszPAykwqQUAxXij0ywAAAA="/>
  </w:docVars>
  <w:rsids>
    <w:rsidRoot w:val="008A4971"/>
    <w:rsid w:val="00081D9B"/>
    <w:rsid w:val="001209E8"/>
    <w:rsid w:val="001774E4"/>
    <w:rsid w:val="001F3950"/>
    <w:rsid w:val="004F0F13"/>
    <w:rsid w:val="00780CB7"/>
    <w:rsid w:val="008A4971"/>
    <w:rsid w:val="00926303"/>
    <w:rsid w:val="00946CE8"/>
    <w:rsid w:val="00980CEE"/>
    <w:rsid w:val="00BF7615"/>
    <w:rsid w:val="00C82225"/>
    <w:rsid w:val="00DF0CEB"/>
    <w:rsid w:val="00EF4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5551FE"/>
  <w15:chartTrackingRefBased/>
  <w15:docId w15:val="{CEBBD1B8-4A19-4F40-A594-23951C8DF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49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80C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263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6303"/>
  </w:style>
  <w:style w:type="paragraph" w:styleId="Footer">
    <w:name w:val="footer"/>
    <w:basedOn w:val="Normal"/>
    <w:link w:val="FooterChar"/>
    <w:uiPriority w:val="99"/>
    <w:unhideWhenUsed/>
    <w:rsid w:val="009263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6303"/>
  </w:style>
  <w:style w:type="character" w:styleId="Hyperlink">
    <w:name w:val="Hyperlink"/>
    <w:basedOn w:val="DefaultParagraphFont"/>
    <w:uiPriority w:val="99"/>
    <w:unhideWhenUsed/>
    <w:rsid w:val="0092630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on Edwards</dc:creator>
  <cp:keywords/>
  <dc:description/>
  <cp:lastModifiedBy>alison edwards</cp:lastModifiedBy>
  <cp:revision>2</cp:revision>
  <dcterms:created xsi:type="dcterms:W3CDTF">2022-01-25T13:42:00Z</dcterms:created>
  <dcterms:modified xsi:type="dcterms:W3CDTF">2022-01-25T13:42:00Z</dcterms:modified>
</cp:coreProperties>
</file>